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61bcb42d564b15ae89fd219d7f6885aede98f7"/>
      <w:r>
        <w:rPr>
          <w:b/>
        </w:rPr>
        <w:t xml:space="preserve">ПРОТОКОЛ ПРО РЕЗУЛЬТАТИ ЕЛЕКТРОННОГО АУКЦІОНУ № LLP001-UA-20211108-883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11.2021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першого поверху №8 будівлі гаражу (літ.З 1), корисною та загальною площею 45.2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першого поверху №8 будівлі гаражу (літ.З 1), корисною та загальною площею 45.2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707,66 грн, у т.ч. ПДВ</w:t>
      </w:r>
      <w:r>
        <w:t xml:space="preserve"> </w:t>
      </w:r>
      <w:r>
        <w:t xml:space="preserve">451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730,00 грн, у т.ч. ПДВ</w:t>
      </w:r>
      <w:r>
        <w:t xml:space="preserve"> </w:t>
      </w:r>
      <w:r>
        <w:t xml:space="preserve">4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7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3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12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Ворон Сергій Васильович, ІПН/РНОКПП (ФОП): 24900196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Ворон Серг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 73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11.2021 11:16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Ворон Сергій Васильович, ІПН/РНОКПП (ФОП): 24900196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82,80 грн (дев'ятсот вісімдесят дві гривні 80 копійок), у т.ч. ПДВ</w:t>
      </w:r>
      <w:r>
        <w:t xml:space="preserve"> </w:t>
      </w:r>
      <w:r>
        <w:t xml:space="preserve">163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45,39 грн (сто сорок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730,00 грн, у т.ч. ПДВ</w:t>
      </w:r>
      <w:r>
        <w:t xml:space="preserve"> </w:t>
      </w:r>
      <w:r>
        <w:t xml:space="preserve">4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11.2021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Ворон Сергій Васильович, ІПН/РНОКПП (ФОП): 249001961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ПУБЛІЧНІ ПРОЦЕДУР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9:12:44Z</dcterms:created>
  <dcterms:modified xsi:type="dcterms:W3CDTF">2024-05-02T19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